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intelligence.xml" ContentType="application/vnd.ms-office.intelligenc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0A19" w:rsidRDefault="00DC0A19" w:rsidP="00DC0A19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pt-PT" w:eastAsia="pt-PT"/>
        </w:rPr>
        <w:drawing>
          <wp:inline distT="0" distB="0" distL="0" distR="0">
            <wp:extent cx="2005758" cy="1432684"/>
            <wp:effectExtent l="0" t="0" r="0" b="0"/>
            <wp:docPr id="1" name="Picture 1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758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A19" w:rsidRPr="0089708D" w:rsidRDefault="0089708D" w:rsidP="001C7B55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PT"/>
        </w:rPr>
      </w:pPr>
      <w:r w:rsidRPr="4B067655">
        <w:rPr>
          <w:b/>
          <w:bCs/>
          <w:sz w:val="28"/>
          <w:szCs w:val="28"/>
          <w:lang w:val="pt-PT"/>
        </w:rPr>
        <w:t>Artigo para o Dia Mundial d</w:t>
      </w:r>
      <w:r>
        <w:rPr>
          <w:b/>
          <w:bCs/>
          <w:sz w:val="28"/>
          <w:szCs w:val="28"/>
          <w:lang w:val="pt-PT"/>
        </w:rPr>
        <w:t>a</w:t>
      </w:r>
      <w:r w:rsidRPr="4B067655">
        <w:rPr>
          <w:b/>
          <w:bCs/>
          <w:sz w:val="28"/>
          <w:szCs w:val="28"/>
          <w:lang w:val="pt-PT"/>
        </w:rPr>
        <w:t xml:space="preserve"> PI</w:t>
      </w:r>
      <w:r w:rsidR="009143A1" w:rsidRPr="0089708D">
        <w:rPr>
          <w:rFonts w:ascii="Times New Roman" w:hAnsi="Times New Roman" w:cs="Times New Roman"/>
          <w:b/>
          <w:bCs/>
          <w:sz w:val="28"/>
          <w:szCs w:val="28"/>
          <w:lang w:val="pt-PT"/>
        </w:rPr>
        <w:t xml:space="preserve">, </w:t>
      </w:r>
      <w:r w:rsidRPr="0089708D">
        <w:rPr>
          <w:b/>
          <w:sz w:val="28"/>
          <w:szCs w:val="28"/>
          <w:lang w:val="pt-PT"/>
        </w:rPr>
        <w:t>26 de abril de 2022</w:t>
      </w:r>
    </w:p>
    <w:p w:rsidR="00DC0A19" w:rsidRPr="0089708D" w:rsidRDefault="00DC0A19" w:rsidP="001C7B55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PT"/>
        </w:rPr>
      </w:pPr>
    </w:p>
    <w:p w:rsidR="78FD70B3" w:rsidRPr="0089708D" w:rsidRDefault="0089708D" w:rsidP="001C7B55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pt-PT"/>
        </w:rPr>
      </w:pPr>
      <w:r w:rsidRPr="4B067655">
        <w:rPr>
          <w:b/>
          <w:bCs/>
          <w:sz w:val="28"/>
          <w:szCs w:val="28"/>
          <w:lang w:val="pt-PT"/>
        </w:rPr>
        <w:t>Propriedade Intelectual &amp; Juventude: Inovar para um futuro melhor</w:t>
      </w:r>
    </w:p>
    <w:p w:rsidR="78FD70B3" w:rsidRPr="0089708D" w:rsidRDefault="78FD70B3" w:rsidP="001C7B55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pt-PT"/>
        </w:rPr>
      </w:pPr>
    </w:p>
    <w:p w:rsidR="78FD70B3" w:rsidRPr="0089708D" w:rsidRDefault="0089708D" w:rsidP="001C7B55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PT"/>
        </w:rPr>
      </w:pPr>
      <w:r w:rsidRPr="4B067655">
        <w:rPr>
          <w:b/>
          <w:bCs/>
          <w:sz w:val="28"/>
          <w:szCs w:val="28"/>
          <w:lang w:val="pt-PT"/>
        </w:rPr>
        <w:t xml:space="preserve">Por </w:t>
      </w:r>
      <w:proofErr w:type="spellStart"/>
      <w:r w:rsidR="78FD70B3" w:rsidRPr="0089708D">
        <w:rPr>
          <w:rFonts w:ascii="Times New Roman" w:hAnsi="Times New Roman" w:cs="Times New Roman"/>
          <w:b/>
          <w:bCs/>
          <w:sz w:val="28"/>
          <w:szCs w:val="28"/>
          <w:lang w:val="pt-PT"/>
        </w:rPr>
        <w:t>BemanyaTwebaze</w:t>
      </w:r>
      <w:proofErr w:type="spellEnd"/>
      <w:r w:rsidR="001C7B55" w:rsidRPr="0089708D">
        <w:rPr>
          <w:rFonts w:ascii="Times New Roman" w:hAnsi="Times New Roman" w:cs="Times New Roman"/>
          <w:b/>
          <w:bCs/>
          <w:sz w:val="28"/>
          <w:szCs w:val="28"/>
          <w:lang w:val="pt-PT"/>
        </w:rPr>
        <w:t xml:space="preserve">, </w:t>
      </w:r>
      <w:proofErr w:type="spellStart"/>
      <w:r w:rsidRPr="0089708D">
        <w:rPr>
          <w:b/>
          <w:sz w:val="28"/>
          <w:szCs w:val="28"/>
          <w:lang w:val="pt-PT"/>
        </w:rPr>
        <w:t>Diretor-geral</w:t>
      </w:r>
      <w:proofErr w:type="spellEnd"/>
      <w:r w:rsidRPr="0089708D">
        <w:rPr>
          <w:b/>
          <w:sz w:val="28"/>
          <w:szCs w:val="28"/>
          <w:lang w:val="pt-PT"/>
        </w:rPr>
        <w:t xml:space="preserve"> da ARIPO</w:t>
      </w:r>
    </w:p>
    <w:p w:rsidR="78FD70B3" w:rsidRPr="0089708D" w:rsidRDefault="78FD70B3" w:rsidP="001C7B55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pt-PT"/>
        </w:rPr>
      </w:pPr>
    </w:p>
    <w:p w:rsidR="0089708D" w:rsidRPr="0089708D" w:rsidRDefault="0089708D" w:rsidP="00A332B9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>O tema do Dia Mundial da Propriedade Intelectual (IP) de 2022 é "IP e Juventude: Inovar para um futuro melhor". Este tema ressoa com o continente africano, que tem a população mais jovem e de maior crescimento a nível global. O continente abriga mais de 1,2 mil milhões de pessoas, e os jovens com menos de 25 anos representam 60% da população. Os nossos jovens são uma incrível fonte de criatividade e engenho. Uma mudança positiva não pode ser impulsionada no continente sem eles.</w:t>
      </w:r>
    </w:p>
    <w:p w:rsidR="0089708D" w:rsidRPr="0089708D" w:rsidRDefault="0089708D" w:rsidP="00A332B9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9708D" w:rsidRPr="0089708D" w:rsidRDefault="0089708D" w:rsidP="00A332B9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 xml:space="preserve">A Organização Africana de Propriedade Intelectual Regional (ARIPO) considera que os aspetos fundamentais da IP devem ser introduzidos aos jovens desde cedo para compreender o PI, a sua geração, proteção e comercialização.  </w:t>
      </w:r>
    </w:p>
    <w:p w:rsidR="0089708D" w:rsidRPr="0089708D" w:rsidRDefault="0089708D" w:rsidP="00A332B9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81B70" w:rsidRPr="0089708D" w:rsidRDefault="0089708D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>Por esta razão, a ARIPO empreende iniciativas nos seus Estados-Membros para promover a inovação, a proteção dos IP e a comercialização entre os jovens. Seguem-se algumas das iniciativas levadas a cabo pela Organização</w:t>
      </w:r>
      <w:r w:rsidR="00881B70" w:rsidRPr="0089708D"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  <w:t>:</w:t>
      </w:r>
    </w:p>
    <w:p w:rsidR="4B067655" w:rsidRPr="0089708D" w:rsidRDefault="4B067655" w:rsidP="4B067655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lang w:val="pt-PT" w:eastAsia="en-GB"/>
        </w:rPr>
      </w:pPr>
    </w:p>
    <w:p w:rsidR="0089708D" w:rsidRPr="0089708D" w:rsidRDefault="0089708D" w:rsidP="002D4FD5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b/>
          <w:color w:val="0E101A"/>
          <w:sz w:val="28"/>
          <w:szCs w:val="28"/>
          <w:lang w:val="pt-PT"/>
        </w:rPr>
        <w:t>Hospedagem de estudantes para visitas educativas</w:t>
      </w:r>
    </w:p>
    <w:p w:rsidR="00881B70" w:rsidRPr="0089708D" w:rsidRDefault="00881B70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81B70" w:rsidRPr="0089708D" w:rsidRDefault="0089708D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>A Organização acolhe estudantes, na sua maioria de instituições terciárias, que visitam o Secretariado da ARIPO para conhecer as operações da Organização e como proteger a propriedade intelectual</w:t>
      </w:r>
      <w:r w:rsidR="00881B70" w:rsidRPr="0089708D"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  <w:t>. </w:t>
      </w:r>
    </w:p>
    <w:p w:rsidR="00881B70" w:rsidRPr="0089708D" w:rsidRDefault="00881B70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9708D" w:rsidRPr="0089708D" w:rsidRDefault="0089708D" w:rsidP="00F27A0C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b/>
          <w:color w:val="0E101A"/>
          <w:sz w:val="28"/>
          <w:szCs w:val="28"/>
          <w:lang w:val="pt-PT"/>
        </w:rPr>
        <w:lastRenderedPageBreak/>
        <w:t>Promover o desenvolvimento e a utilização de políticas institucionais de PI</w:t>
      </w:r>
    </w:p>
    <w:p w:rsidR="00881B70" w:rsidRPr="0089708D" w:rsidRDefault="0089708D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>As instituições académicas e de investigação acolhem muitos jovens inovadores e criativos. Nestas instituições, onde cerca de 90% dos conhecimentos e IP são criados e divulgados, as instituições devem estar cientes do sistema de IP e da sua importância para a inovação e criatividade</w:t>
      </w:r>
      <w:r w:rsidR="00881B70" w:rsidRPr="0089708D"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  <w:t>. </w:t>
      </w:r>
    </w:p>
    <w:p w:rsidR="00881B70" w:rsidRPr="0089708D" w:rsidRDefault="00881B70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81B70" w:rsidRPr="0089708D" w:rsidRDefault="0089708D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 xml:space="preserve">Para promover a geração e exploração de PI pelos proprietários, a ARIPO incentiva o desenvolvimento e utilização de políticas institucionais de PI. A ARIPO fá-lo através da realização de seminários de sensibilização para instituições académicas e de investigação nos seus Estados-Membros. </w:t>
      </w:r>
      <w:r w:rsidRPr="4B067655">
        <w:rPr>
          <w:color w:val="000000" w:themeColor="text1"/>
          <w:sz w:val="28"/>
          <w:szCs w:val="28"/>
          <w:lang w:val="pt-PT"/>
        </w:rPr>
        <w:t xml:space="preserve">A ARIPO também desenvolveu em colaboração com as diretrizes da Organização Mundial da Propriedade Intelectual (OMPI) para o desenvolvimento de políticas institucionais de IP para universidades e instituições de investigação. </w:t>
      </w:r>
      <w:r w:rsidRPr="4B067655">
        <w:rPr>
          <w:color w:val="0E101A"/>
          <w:sz w:val="28"/>
          <w:szCs w:val="28"/>
          <w:lang w:val="pt-PT"/>
        </w:rPr>
        <w:t xml:space="preserve">Estas iniciativas ajudarão a aumentar a sensibilização </w:t>
      </w:r>
      <w:r>
        <w:rPr>
          <w:color w:val="0E101A"/>
          <w:sz w:val="28"/>
          <w:szCs w:val="28"/>
          <w:lang w:val="pt-PT"/>
        </w:rPr>
        <w:t>IP</w:t>
      </w:r>
      <w:r w:rsidRPr="4B067655">
        <w:rPr>
          <w:color w:val="0E101A"/>
          <w:sz w:val="28"/>
          <w:szCs w:val="28"/>
          <w:lang w:val="pt-PT"/>
        </w:rPr>
        <w:t xml:space="preserve"> e a proteção </w:t>
      </w:r>
      <w:r>
        <w:rPr>
          <w:color w:val="0E101A"/>
          <w:sz w:val="28"/>
          <w:szCs w:val="28"/>
          <w:lang w:val="pt-PT"/>
        </w:rPr>
        <w:t>IP</w:t>
      </w:r>
      <w:r w:rsidRPr="4B067655">
        <w:rPr>
          <w:color w:val="0E101A"/>
          <w:sz w:val="28"/>
          <w:szCs w:val="28"/>
          <w:lang w:val="pt-PT"/>
        </w:rPr>
        <w:t xml:space="preserve"> entre os estudantes, principalmente os jovens</w:t>
      </w:r>
      <w:r w:rsidR="00881B70" w:rsidRPr="0089708D"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  <w:t>.</w:t>
      </w:r>
    </w:p>
    <w:p w:rsidR="00881B70" w:rsidRPr="0089708D" w:rsidRDefault="00881B70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9708D" w:rsidRPr="0089708D" w:rsidRDefault="0089708D" w:rsidP="00002D43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b/>
          <w:color w:val="0E101A"/>
          <w:sz w:val="28"/>
          <w:szCs w:val="28"/>
          <w:lang w:val="pt-PT"/>
        </w:rPr>
        <w:t>Mestrado em Propriedade Intelectual</w:t>
      </w:r>
    </w:p>
    <w:p w:rsidR="00952AE6" w:rsidRPr="0089708D" w:rsidRDefault="00952AE6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81B70" w:rsidRDefault="0089708D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 xml:space="preserve">A ARIPO estabeleceu uma parceria com universidades dos seus Estados-Membros para oferecer em conjunto um mestrado em propriedade intelectual. O objetivo é criar um conjunto de recursos humanos em IP para África como um continente. Especificamente, a Organização associou-se à Universidade africana do Zimbabué, à Universidade de Ciência e Tecnologia de </w:t>
      </w:r>
      <w:proofErr w:type="spellStart"/>
      <w:r w:rsidRPr="4B067655">
        <w:rPr>
          <w:color w:val="0E101A"/>
          <w:sz w:val="28"/>
          <w:szCs w:val="28"/>
          <w:lang w:val="pt-PT"/>
        </w:rPr>
        <w:t>KwameNkrumah</w:t>
      </w:r>
      <w:proofErr w:type="spellEnd"/>
      <w:r w:rsidRPr="4B067655">
        <w:rPr>
          <w:color w:val="0E101A"/>
          <w:sz w:val="28"/>
          <w:szCs w:val="28"/>
          <w:lang w:val="pt-PT"/>
        </w:rPr>
        <w:t xml:space="preserve">, no Gana, e à Universidade de Dar </w:t>
      </w:r>
      <w:proofErr w:type="spellStart"/>
      <w:r w:rsidRPr="4B067655">
        <w:rPr>
          <w:color w:val="0E101A"/>
          <w:sz w:val="28"/>
          <w:szCs w:val="28"/>
          <w:lang w:val="pt-PT"/>
        </w:rPr>
        <w:t>esSalaam</w:t>
      </w:r>
      <w:proofErr w:type="spellEnd"/>
      <w:r w:rsidRPr="4B067655">
        <w:rPr>
          <w:color w:val="0E101A"/>
          <w:sz w:val="28"/>
          <w:szCs w:val="28"/>
          <w:lang w:val="pt-PT"/>
        </w:rPr>
        <w:t xml:space="preserve">, na Tanzânia, onde temos jovens a matricular-se para estudar para um mestrado em propriedade intelectual. A Organização oferece bolsas de estudo a alguns dos alunos para que estes realizem os seus estudos em IP. Um estudo da </w:t>
      </w:r>
      <w:proofErr w:type="spellStart"/>
      <w:r w:rsidRPr="4B067655">
        <w:rPr>
          <w:color w:val="0E101A"/>
          <w:sz w:val="28"/>
          <w:szCs w:val="28"/>
          <w:lang w:val="pt-PT"/>
        </w:rPr>
        <w:t>Tracer</w:t>
      </w:r>
      <w:proofErr w:type="spellEnd"/>
      <w:r w:rsidRPr="4B067655">
        <w:rPr>
          <w:color w:val="0E101A"/>
          <w:sz w:val="28"/>
          <w:szCs w:val="28"/>
          <w:lang w:val="pt-PT"/>
        </w:rPr>
        <w:t xml:space="preserve"> realizado para avaliar o impacto e a eficácia do programa de mestrado revelou que os jovens licenciados têm permanecido relevantes para o sistema de IP nos seus países. Alguns têm sido fundamentais na revisão de atos e leis de IP, ensino de IP em instituições de ensino, realização de sensibilização para o PI e gestão de unidades de IP em universidades e instituições de investigação. Isto contribui para a construção da capacidade necessária no desenvolvimento de IP</w:t>
      </w:r>
      <w:r w:rsidR="7B5EA220" w:rsidRPr="0089708D"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  <w:t xml:space="preserve">. </w:t>
      </w:r>
    </w:p>
    <w:p w:rsidR="0089708D" w:rsidRPr="0089708D" w:rsidRDefault="0089708D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81B70" w:rsidRPr="0089708D" w:rsidRDefault="00881B70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9708D" w:rsidRPr="0089708D" w:rsidRDefault="0089708D" w:rsidP="00B54619">
      <w:pPr>
        <w:spacing w:line="276" w:lineRule="auto"/>
        <w:jc w:val="both"/>
        <w:rPr>
          <w:rFonts w:ascii="Times New Roman" w:eastAsia="Times New Roman" w:hAnsi="Times New Roman" w:cs="Times New Roman"/>
          <w:b/>
          <w:bCs/>
          <w:color w:val="0E101A"/>
          <w:sz w:val="28"/>
          <w:szCs w:val="28"/>
          <w:lang w:val="pt-PT" w:eastAsia="en-GB"/>
        </w:rPr>
      </w:pPr>
      <w:r w:rsidRPr="4B067655">
        <w:rPr>
          <w:b/>
          <w:color w:val="0E101A"/>
          <w:sz w:val="28"/>
          <w:szCs w:val="28"/>
          <w:lang w:val="pt-PT"/>
        </w:rPr>
        <w:t>O Caminho A Seguir</w:t>
      </w:r>
    </w:p>
    <w:p w:rsidR="7B5EA220" w:rsidRPr="0089708D" w:rsidRDefault="7B5EA220" w:rsidP="7B5EA22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lang w:val="pt-PT" w:eastAsia="en-GB"/>
        </w:rPr>
      </w:pPr>
    </w:p>
    <w:p w:rsidR="00881B70" w:rsidRPr="0089708D" w:rsidRDefault="0089708D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 xml:space="preserve">A ARIPO está a planear desenvolver um </w:t>
      </w:r>
      <w:r w:rsidR="00C0008E" w:rsidRPr="00C0008E">
        <w:rPr>
          <w:color w:val="0E101A"/>
          <w:sz w:val="28"/>
          <w:szCs w:val="28"/>
          <w:lang w:val="pt-PT"/>
        </w:rPr>
        <w:t>Currículo Modelo IP</w:t>
      </w:r>
      <w:r w:rsidRPr="4B067655">
        <w:rPr>
          <w:color w:val="0E101A"/>
          <w:sz w:val="28"/>
          <w:szCs w:val="28"/>
          <w:lang w:val="pt-PT"/>
        </w:rPr>
        <w:t>para universidades e faculdades. O objetivo é ajudar estas instituições na introdução do ensino</w:t>
      </w:r>
      <w:r w:rsidR="00257EB4">
        <w:rPr>
          <w:color w:val="0E101A"/>
          <w:sz w:val="28"/>
          <w:szCs w:val="28"/>
          <w:lang w:val="pt-PT"/>
        </w:rPr>
        <w:t xml:space="preserve"> da</w:t>
      </w:r>
      <w:r w:rsidRPr="4B067655">
        <w:rPr>
          <w:color w:val="0E101A"/>
          <w:sz w:val="28"/>
          <w:szCs w:val="28"/>
          <w:lang w:val="pt-PT"/>
        </w:rPr>
        <w:t xml:space="preserve"> IP a todos os alunos. Isto ajudará a garantir que todos os estudantes que se formam nestas instituições estejam cientes do sistema de IP e dos seus benefícios para os proprietários e geradores de IP</w:t>
      </w:r>
      <w:r w:rsidR="7B5EA220" w:rsidRPr="0089708D"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  <w:t>.</w:t>
      </w:r>
    </w:p>
    <w:p w:rsidR="059FE3CE" w:rsidRPr="0089708D" w:rsidRDefault="059FE3CE" w:rsidP="059FE3CE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lang w:val="pt-PT" w:eastAsia="en-GB"/>
        </w:rPr>
      </w:pPr>
    </w:p>
    <w:p w:rsidR="00257EB4" w:rsidRPr="00257EB4" w:rsidRDefault="00257EB4" w:rsidP="00F52A0D">
      <w:pPr>
        <w:spacing w:after="200" w:line="276" w:lineRule="auto"/>
        <w:jc w:val="both"/>
        <w:rPr>
          <w:rFonts w:ascii="Times New Roman" w:hAnsi="Times New Roman" w:cs="Times New Roman"/>
          <w:sz w:val="28"/>
          <w:szCs w:val="28"/>
          <w:lang w:val="pt-PT"/>
        </w:rPr>
      </w:pPr>
      <w:r w:rsidRPr="7EF72B01">
        <w:rPr>
          <w:color w:val="0E101A"/>
          <w:sz w:val="28"/>
          <w:szCs w:val="28"/>
          <w:lang w:val="pt-PT"/>
        </w:rPr>
        <w:t xml:space="preserve">No passado, a ARIPO também envolveu os jovens através de iniciativas como competições de direitos autorais e produção de canções, sensibilização para a contrafação e pirataria de marcas, em colaboração com a OMPI e o </w:t>
      </w:r>
      <w:proofErr w:type="spellStart"/>
      <w:r w:rsidRPr="7EF72B01">
        <w:rPr>
          <w:color w:val="0E101A"/>
          <w:sz w:val="28"/>
          <w:szCs w:val="28"/>
          <w:lang w:val="pt-PT"/>
        </w:rPr>
        <w:t>JapanPatent</w:t>
      </w:r>
      <w:proofErr w:type="spellEnd"/>
      <w:r w:rsidRPr="7EF72B01">
        <w:rPr>
          <w:color w:val="0E101A"/>
          <w:sz w:val="28"/>
          <w:szCs w:val="28"/>
          <w:lang w:val="pt-PT"/>
        </w:rPr>
        <w:t xml:space="preserve"> Office. O sucesso destes acontecimentos levou os Estados-Membros da ARIPO a ponderarem e a aprovarem a proposta de promoção da sensibilização e do respeito pela construção de IP nas escolas dos Estados-Membros em 2019. Com base no</w:t>
      </w:r>
      <w:r w:rsidRPr="7EF72B01">
        <w:rPr>
          <w:sz w:val="28"/>
          <w:szCs w:val="28"/>
          <w:lang w:val="pt-PT"/>
        </w:rPr>
        <w:t xml:space="preserve"> que precede, em 2022, a ARIPO iniciou a implementação do Projeto-Piloto sobre o "Estabelecimento de Clubes</w:t>
      </w:r>
      <w:r>
        <w:rPr>
          <w:sz w:val="28"/>
          <w:szCs w:val="28"/>
          <w:lang w:val="pt-PT"/>
        </w:rPr>
        <w:t xml:space="preserve"> de</w:t>
      </w:r>
      <w:r w:rsidRPr="7EF72B01">
        <w:rPr>
          <w:sz w:val="28"/>
          <w:szCs w:val="28"/>
          <w:lang w:val="pt-PT"/>
        </w:rPr>
        <w:t xml:space="preserve"> IP em Escolas Secundárias" no Botsuana, Malawi e Zimbabué, com vista a abranger eventualmente todos os Estados-Membros da ARIPO. </w:t>
      </w:r>
    </w:p>
    <w:p w:rsidR="00881B70" w:rsidRPr="00257EB4" w:rsidRDefault="00257EB4" w:rsidP="4E9C56F7">
      <w:pPr>
        <w:spacing w:after="200"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 xml:space="preserve">Estamos cientes de que o futuro se caracteriza por uma população jovem elevada, a convergência das normas </w:t>
      </w:r>
      <w:r>
        <w:rPr>
          <w:color w:val="0E101A"/>
          <w:sz w:val="28"/>
          <w:szCs w:val="28"/>
          <w:lang w:val="pt-PT"/>
        </w:rPr>
        <w:t>IP</w:t>
      </w:r>
      <w:r w:rsidRPr="4B067655">
        <w:rPr>
          <w:color w:val="0E101A"/>
          <w:sz w:val="28"/>
          <w:szCs w:val="28"/>
          <w:lang w:val="pt-PT"/>
        </w:rPr>
        <w:t xml:space="preserve">, e oportunidades e desafios colocados pelas 4ª Revolução Industrial (4IR) Tecnologias. Estas tecnologias - </w:t>
      </w:r>
      <w:proofErr w:type="spellStart"/>
      <w:r w:rsidRPr="4B067655">
        <w:rPr>
          <w:color w:val="0E101A"/>
          <w:sz w:val="28"/>
          <w:szCs w:val="28"/>
          <w:lang w:val="pt-PT"/>
        </w:rPr>
        <w:t>Big</w:t>
      </w:r>
      <w:proofErr w:type="spellEnd"/>
      <w:r w:rsidRPr="4B067655">
        <w:rPr>
          <w:color w:val="0E101A"/>
          <w:sz w:val="28"/>
          <w:szCs w:val="28"/>
          <w:lang w:val="pt-PT"/>
        </w:rPr>
        <w:t xml:space="preserve"> Data, </w:t>
      </w:r>
      <w:proofErr w:type="spellStart"/>
      <w:r w:rsidRPr="4B067655">
        <w:rPr>
          <w:color w:val="0E101A"/>
          <w:sz w:val="28"/>
          <w:szCs w:val="28"/>
          <w:lang w:val="pt-PT"/>
        </w:rPr>
        <w:t>blockchain</w:t>
      </w:r>
      <w:proofErr w:type="spellEnd"/>
      <w:r w:rsidRPr="4B067655">
        <w:rPr>
          <w:color w:val="0E101A"/>
          <w:sz w:val="28"/>
          <w:szCs w:val="28"/>
          <w:lang w:val="pt-PT"/>
        </w:rPr>
        <w:t>, inteligência artificial, Internet das Coisas, realidade aumentada, computação em nuvem e robôs autónomos - abraçados principalmente pelos jovens - vão reformular normas, regras e padrões, particularmente na interface do IP e da indústria. À medida que o 4IR se desenvolve e evolui, a ARIPO estará na vanguarda do desenvolvimento de uma abordagem partilhada destas questões a nível regional e global</w:t>
      </w:r>
      <w:r w:rsidR="00881B70" w:rsidRPr="00257EB4"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  <w:t>. </w:t>
      </w:r>
    </w:p>
    <w:p w:rsidR="00881B70" w:rsidRPr="00257EB4" w:rsidRDefault="00881B70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881B70" w:rsidRPr="00257EB4" w:rsidRDefault="00257EB4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  <w:r w:rsidRPr="4B067655">
        <w:rPr>
          <w:color w:val="0E101A"/>
          <w:sz w:val="28"/>
          <w:szCs w:val="28"/>
          <w:lang w:val="pt-PT"/>
        </w:rPr>
        <w:t>A juventude do continente é o seu recurso de capital humano mais valioso e constitui o seu motor de crescimento. Para tal, apoiando os jovens na proteção da sua inovação e criatividade, criaremos e promoveremos uma cultura de inovação e criatividade que impulsione o crescimento económico em África</w:t>
      </w:r>
      <w:r w:rsidR="00881B70" w:rsidRPr="00257EB4"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  <w:t>. </w:t>
      </w:r>
    </w:p>
    <w:p w:rsidR="00881B70" w:rsidRPr="00257EB4" w:rsidRDefault="00881B70" w:rsidP="00881B70">
      <w:pPr>
        <w:spacing w:line="276" w:lineRule="auto"/>
        <w:jc w:val="both"/>
        <w:rPr>
          <w:rFonts w:ascii="Times New Roman" w:eastAsia="Times New Roman" w:hAnsi="Times New Roman" w:cs="Times New Roman"/>
          <w:color w:val="0E101A"/>
          <w:sz w:val="28"/>
          <w:szCs w:val="28"/>
          <w:lang w:val="pt-PT" w:eastAsia="en-GB"/>
        </w:rPr>
      </w:pPr>
    </w:p>
    <w:p w:rsidR="00257EB4" w:rsidRPr="00881B70" w:rsidRDefault="00257EB4" w:rsidP="00403A41">
      <w:pPr>
        <w:spacing w:line="276" w:lineRule="auto"/>
        <w:jc w:val="center"/>
        <w:rPr>
          <w:rFonts w:ascii="Times New Roman" w:eastAsia="Times New Roman" w:hAnsi="Times New Roman" w:cs="Times New Roman"/>
          <w:color w:val="0E101A"/>
          <w:sz w:val="28"/>
          <w:szCs w:val="28"/>
          <w:lang w:val="en-ZW" w:eastAsia="en-GB"/>
        </w:rPr>
      </w:pPr>
      <w:r w:rsidRPr="4B067655">
        <w:rPr>
          <w:b/>
          <w:color w:val="0E101A"/>
          <w:sz w:val="28"/>
          <w:szCs w:val="28"/>
          <w:lang w:val="pt-PT"/>
        </w:rPr>
        <w:t>FIM</w:t>
      </w:r>
    </w:p>
    <w:p w:rsidR="001C7B55" w:rsidRPr="00881B70" w:rsidRDefault="001C7B55" w:rsidP="00881B70">
      <w:p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1C7B55" w:rsidRPr="00881B70" w:rsidSect="00872D62"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293A" w:rsidRDefault="00A2293A" w:rsidP="00722B5C">
      <w:r>
        <w:separator/>
      </w:r>
    </w:p>
  </w:endnote>
  <w:endnote w:type="continuationSeparator" w:id="1">
    <w:p w:rsidR="00A2293A" w:rsidRDefault="00A2293A" w:rsidP="00722B5C">
      <w:r>
        <w:continuationSeparator/>
      </w:r>
    </w:p>
  </w:endnote>
  <w:endnote w:type="continuationNotice" w:id="2">
    <w:p w:rsidR="00A2293A" w:rsidRDefault="00A2293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1366663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43A1" w:rsidRDefault="00DA766F">
        <w:pPr>
          <w:pStyle w:val="Rodap"/>
          <w:jc w:val="center"/>
        </w:pPr>
        <w:r>
          <w:fldChar w:fldCharType="begin"/>
        </w:r>
        <w:r w:rsidR="009143A1">
          <w:instrText xml:space="preserve"> PAGE   \* MERGEFORMAT </w:instrText>
        </w:r>
        <w:r>
          <w:fldChar w:fldCharType="separate"/>
        </w:r>
        <w:r w:rsidR="004926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143A1" w:rsidRDefault="009143A1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293A" w:rsidRDefault="00A2293A" w:rsidP="00722B5C">
      <w:r>
        <w:separator/>
      </w:r>
    </w:p>
  </w:footnote>
  <w:footnote w:type="continuationSeparator" w:id="1">
    <w:p w:rsidR="00A2293A" w:rsidRDefault="00A2293A" w:rsidP="00722B5C">
      <w:r>
        <w:continuationSeparator/>
      </w:r>
    </w:p>
  </w:footnote>
  <w:footnote w:type="continuationNotice" w:id="2">
    <w:p w:rsidR="00A2293A" w:rsidRDefault="00A2293A"/>
  </w:footnote>
</w:footnotes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1"/>
      </oel:ext>
    </int:extLst>
  </int:IntelligenceSettings>
  <int:Manifest>
    <int:WordHash hashCode="BRDMivz1CLiqg6" id="qsMoWZqU"/>
  </int:Manifest>
  <int:Observations>
    <int:Content id="qsMoWZqU">
      <int:Rejection type="LegacyProofing"/>
    </int:Content>
  </int:Observations>
</int:Intelligence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F556A"/>
    <w:multiLevelType w:val="multilevel"/>
    <w:tmpl w:val="1240A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0A23D36"/>
    <w:multiLevelType w:val="hybridMultilevel"/>
    <w:tmpl w:val="F2EAB218"/>
    <w:lvl w:ilvl="0" w:tplc="86E20BE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05535F"/>
    <w:multiLevelType w:val="multilevel"/>
    <w:tmpl w:val="6A92C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6BBF53F2"/>
    <w:multiLevelType w:val="hybridMultilevel"/>
    <w:tmpl w:val="A106CCE8"/>
    <w:lvl w:ilvl="0" w:tplc="2EFE135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B53A88"/>
    <w:multiLevelType w:val="hybridMultilevel"/>
    <w:tmpl w:val="6F9C360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I3NzSwNDQ0NjOxMLVQ0lEKTi0uzszPAykwrgUAzPIyJiwAAAA="/>
  </w:docVars>
  <w:rsids>
    <w:rsidRoot w:val="00AE6D16"/>
    <w:rsid w:val="00001830"/>
    <w:rsid w:val="00045795"/>
    <w:rsid w:val="00051DDA"/>
    <w:rsid w:val="000554B3"/>
    <w:rsid w:val="00064851"/>
    <w:rsid w:val="00076BE4"/>
    <w:rsid w:val="000B2C44"/>
    <w:rsid w:val="000F04E7"/>
    <w:rsid w:val="000F581B"/>
    <w:rsid w:val="00114F12"/>
    <w:rsid w:val="00122958"/>
    <w:rsid w:val="00124520"/>
    <w:rsid w:val="00127DB6"/>
    <w:rsid w:val="00157623"/>
    <w:rsid w:val="001A3DBD"/>
    <w:rsid w:val="001B511F"/>
    <w:rsid w:val="001B51FC"/>
    <w:rsid w:val="001C7B55"/>
    <w:rsid w:val="001E1F2C"/>
    <w:rsid w:val="001F164D"/>
    <w:rsid w:val="001F5800"/>
    <w:rsid w:val="002007B3"/>
    <w:rsid w:val="00204F9B"/>
    <w:rsid w:val="0022487D"/>
    <w:rsid w:val="00224D00"/>
    <w:rsid w:val="002423A8"/>
    <w:rsid w:val="00257EB4"/>
    <w:rsid w:val="0027491E"/>
    <w:rsid w:val="002F3030"/>
    <w:rsid w:val="00322F90"/>
    <w:rsid w:val="00330EF9"/>
    <w:rsid w:val="00344321"/>
    <w:rsid w:val="0036227A"/>
    <w:rsid w:val="00373E1B"/>
    <w:rsid w:val="003931AD"/>
    <w:rsid w:val="003C4607"/>
    <w:rsid w:val="003D1C3A"/>
    <w:rsid w:val="00416757"/>
    <w:rsid w:val="004322BB"/>
    <w:rsid w:val="00453853"/>
    <w:rsid w:val="00480D7B"/>
    <w:rsid w:val="004838AB"/>
    <w:rsid w:val="004926D2"/>
    <w:rsid w:val="004B084C"/>
    <w:rsid w:val="004E06B6"/>
    <w:rsid w:val="00500637"/>
    <w:rsid w:val="00521ED5"/>
    <w:rsid w:val="00523B4C"/>
    <w:rsid w:val="0054370F"/>
    <w:rsid w:val="00592D2A"/>
    <w:rsid w:val="005A143A"/>
    <w:rsid w:val="005D033C"/>
    <w:rsid w:val="005F3A6B"/>
    <w:rsid w:val="00637835"/>
    <w:rsid w:val="006800A1"/>
    <w:rsid w:val="006E766A"/>
    <w:rsid w:val="00721570"/>
    <w:rsid w:val="00722B5C"/>
    <w:rsid w:val="00727D82"/>
    <w:rsid w:val="00774113"/>
    <w:rsid w:val="007845FC"/>
    <w:rsid w:val="007B4C2B"/>
    <w:rsid w:val="007B7415"/>
    <w:rsid w:val="007E710B"/>
    <w:rsid w:val="007F37DF"/>
    <w:rsid w:val="00816F77"/>
    <w:rsid w:val="00872D62"/>
    <w:rsid w:val="00881B70"/>
    <w:rsid w:val="0089708D"/>
    <w:rsid w:val="008B2232"/>
    <w:rsid w:val="008B78AC"/>
    <w:rsid w:val="008C273F"/>
    <w:rsid w:val="008D3F81"/>
    <w:rsid w:val="008E6975"/>
    <w:rsid w:val="0090074A"/>
    <w:rsid w:val="00904F76"/>
    <w:rsid w:val="009102CF"/>
    <w:rsid w:val="009143A1"/>
    <w:rsid w:val="009147A0"/>
    <w:rsid w:val="009319E6"/>
    <w:rsid w:val="00946C9C"/>
    <w:rsid w:val="00952AE6"/>
    <w:rsid w:val="00965FD4"/>
    <w:rsid w:val="00982D92"/>
    <w:rsid w:val="00994D2E"/>
    <w:rsid w:val="009B5F38"/>
    <w:rsid w:val="009C252C"/>
    <w:rsid w:val="009E7B11"/>
    <w:rsid w:val="009F2098"/>
    <w:rsid w:val="00A2293A"/>
    <w:rsid w:val="00A233BB"/>
    <w:rsid w:val="00A908A3"/>
    <w:rsid w:val="00AE6D16"/>
    <w:rsid w:val="00B16086"/>
    <w:rsid w:val="00B359C3"/>
    <w:rsid w:val="00B41284"/>
    <w:rsid w:val="00BA09F8"/>
    <w:rsid w:val="00BB5961"/>
    <w:rsid w:val="00BD4452"/>
    <w:rsid w:val="00BD64E9"/>
    <w:rsid w:val="00BE0C26"/>
    <w:rsid w:val="00BE7C68"/>
    <w:rsid w:val="00C0008E"/>
    <w:rsid w:val="00C51CAE"/>
    <w:rsid w:val="00C55347"/>
    <w:rsid w:val="00C62650"/>
    <w:rsid w:val="00C632D9"/>
    <w:rsid w:val="00C91075"/>
    <w:rsid w:val="00CB6AB9"/>
    <w:rsid w:val="00CE6F08"/>
    <w:rsid w:val="00D568F5"/>
    <w:rsid w:val="00D61B4E"/>
    <w:rsid w:val="00D67C30"/>
    <w:rsid w:val="00DA64CC"/>
    <w:rsid w:val="00DA766F"/>
    <w:rsid w:val="00DC0A19"/>
    <w:rsid w:val="00DF1481"/>
    <w:rsid w:val="00DF2A4B"/>
    <w:rsid w:val="00DF3A16"/>
    <w:rsid w:val="00E00C8C"/>
    <w:rsid w:val="00E6774D"/>
    <w:rsid w:val="00E703C4"/>
    <w:rsid w:val="00EA362D"/>
    <w:rsid w:val="00EE6684"/>
    <w:rsid w:val="00F449A2"/>
    <w:rsid w:val="00F71F92"/>
    <w:rsid w:val="03766273"/>
    <w:rsid w:val="03F45648"/>
    <w:rsid w:val="04445C8D"/>
    <w:rsid w:val="059FE3CE"/>
    <w:rsid w:val="086C7CDE"/>
    <w:rsid w:val="08BD5441"/>
    <w:rsid w:val="0A5924A2"/>
    <w:rsid w:val="0BAA6F69"/>
    <w:rsid w:val="0CC00122"/>
    <w:rsid w:val="0D821031"/>
    <w:rsid w:val="0D90C564"/>
    <w:rsid w:val="12008890"/>
    <w:rsid w:val="139C58F1"/>
    <w:rsid w:val="1500A482"/>
    <w:rsid w:val="17119B8F"/>
    <w:rsid w:val="1C49C160"/>
    <w:rsid w:val="1CD6FE30"/>
    <w:rsid w:val="1F07B08A"/>
    <w:rsid w:val="24F6E9F4"/>
    <w:rsid w:val="28565694"/>
    <w:rsid w:val="299FC512"/>
    <w:rsid w:val="29B58138"/>
    <w:rsid w:val="29E4BC01"/>
    <w:rsid w:val="2B97FD3E"/>
    <w:rsid w:val="2C5008A7"/>
    <w:rsid w:val="2E719B73"/>
    <w:rsid w:val="2EE3F48B"/>
    <w:rsid w:val="325E79F6"/>
    <w:rsid w:val="33379790"/>
    <w:rsid w:val="349DD434"/>
    <w:rsid w:val="34E5D65E"/>
    <w:rsid w:val="367628BE"/>
    <w:rsid w:val="372D141E"/>
    <w:rsid w:val="394C94A4"/>
    <w:rsid w:val="397E99C4"/>
    <w:rsid w:val="3DE4F49C"/>
    <w:rsid w:val="3FB65678"/>
    <w:rsid w:val="44F4EE7B"/>
    <w:rsid w:val="4B067655"/>
    <w:rsid w:val="4BFDD418"/>
    <w:rsid w:val="4D36D208"/>
    <w:rsid w:val="4E9C56F7"/>
    <w:rsid w:val="4F21124F"/>
    <w:rsid w:val="4F3574DA"/>
    <w:rsid w:val="50AC9488"/>
    <w:rsid w:val="511A6A0F"/>
    <w:rsid w:val="54520AD1"/>
    <w:rsid w:val="5615B8C2"/>
    <w:rsid w:val="5B3576E2"/>
    <w:rsid w:val="5E3592D4"/>
    <w:rsid w:val="5E6D17A4"/>
    <w:rsid w:val="5F205C2C"/>
    <w:rsid w:val="62B9CA3D"/>
    <w:rsid w:val="67A7BCE3"/>
    <w:rsid w:val="68F0FD38"/>
    <w:rsid w:val="690D9722"/>
    <w:rsid w:val="6A3676F3"/>
    <w:rsid w:val="6BCB3312"/>
    <w:rsid w:val="6C7B2E06"/>
    <w:rsid w:val="6CA30B96"/>
    <w:rsid w:val="6E16FE67"/>
    <w:rsid w:val="70DA3DDD"/>
    <w:rsid w:val="714E9F29"/>
    <w:rsid w:val="7216CF72"/>
    <w:rsid w:val="72A1936A"/>
    <w:rsid w:val="751D1C94"/>
    <w:rsid w:val="76B23A32"/>
    <w:rsid w:val="771FCDAD"/>
    <w:rsid w:val="78FD70B3"/>
    <w:rsid w:val="7959B10E"/>
    <w:rsid w:val="79DAFA0D"/>
    <w:rsid w:val="7B5EA220"/>
    <w:rsid w:val="7D8514C3"/>
    <w:rsid w:val="7DA0A49D"/>
    <w:rsid w:val="7EF72B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6D16"/>
    <w:pPr>
      <w:spacing w:after="0" w:line="240" w:lineRule="auto"/>
    </w:pPr>
    <w:rPr>
      <w:sz w:val="24"/>
      <w:szCs w:val="24"/>
      <w:lang w:val="en-GB"/>
    </w:rPr>
  </w:style>
  <w:style w:type="paragraph" w:styleId="Ttulo2">
    <w:name w:val="heading 2"/>
    <w:basedOn w:val="Normal"/>
    <w:link w:val="Ttulo2Carcter"/>
    <w:uiPriority w:val="9"/>
    <w:qFormat/>
    <w:rsid w:val="009B5F38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arcter">
    <w:name w:val="Título 2 Carácter"/>
    <w:basedOn w:val="Tipodeletrapredefinidodopargrafo"/>
    <w:link w:val="Ttulo2"/>
    <w:uiPriority w:val="9"/>
    <w:rsid w:val="009B5F3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extodenotaderodap">
    <w:name w:val="footnote text"/>
    <w:aliases w:val="Footnote ak"/>
    <w:basedOn w:val="Normal"/>
    <w:link w:val="TextodenotaderodapCarcter"/>
    <w:uiPriority w:val="99"/>
    <w:unhideWhenUsed/>
    <w:rsid w:val="00722B5C"/>
    <w:rPr>
      <w:sz w:val="20"/>
      <w:szCs w:val="20"/>
    </w:rPr>
  </w:style>
  <w:style w:type="character" w:customStyle="1" w:styleId="TextodenotaderodapCarcter">
    <w:name w:val="Texto de nota de rodapé Carácter"/>
    <w:aliases w:val="Footnote ak Carácter"/>
    <w:basedOn w:val="Tipodeletrapredefinidodopargrafo"/>
    <w:link w:val="Textodenotaderodap"/>
    <w:uiPriority w:val="99"/>
    <w:rsid w:val="00722B5C"/>
    <w:rPr>
      <w:sz w:val="20"/>
      <w:szCs w:val="20"/>
      <w:lang w:val="en-GB"/>
    </w:rPr>
  </w:style>
  <w:style w:type="character" w:styleId="Refdenotaderodap">
    <w:name w:val="footnote reference"/>
    <w:basedOn w:val="Tipodeletrapredefinidodopargrafo"/>
    <w:uiPriority w:val="99"/>
    <w:unhideWhenUsed/>
    <w:rsid w:val="00722B5C"/>
    <w:rPr>
      <w:vertAlign w:val="superscript"/>
    </w:rPr>
  </w:style>
  <w:style w:type="character" w:styleId="Hiperligao">
    <w:name w:val="Hyperlink"/>
    <w:basedOn w:val="Tipodeletrapredefinidodopargrafo"/>
    <w:uiPriority w:val="99"/>
    <w:unhideWhenUsed/>
    <w:rsid w:val="00722B5C"/>
    <w:rPr>
      <w:color w:val="0000FF" w:themeColor="hyperlink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35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C460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Forte">
    <w:name w:val="Strong"/>
    <w:basedOn w:val="Tipodeletrapredefinidodopargrafo"/>
    <w:uiPriority w:val="22"/>
    <w:qFormat/>
    <w:rsid w:val="003C4607"/>
    <w:rPr>
      <w:b/>
      <w:bCs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051DDA"/>
    <w:rPr>
      <w:sz w:val="16"/>
      <w:szCs w:val="16"/>
    </w:rPr>
  </w:style>
  <w:style w:type="paragraph" w:styleId="Textodecomentrio">
    <w:name w:val="annotation text"/>
    <w:basedOn w:val="Normal"/>
    <w:link w:val="TextodecomentrioCarcter"/>
    <w:uiPriority w:val="99"/>
    <w:semiHidden/>
    <w:unhideWhenUsed/>
    <w:rsid w:val="00051DDA"/>
    <w:rPr>
      <w:sz w:val="20"/>
      <w:szCs w:val="20"/>
    </w:rPr>
  </w:style>
  <w:style w:type="character" w:customStyle="1" w:styleId="TextodecomentrioCarcter">
    <w:name w:val="Texto de comentário Carácter"/>
    <w:basedOn w:val="Tipodeletrapredefinidodopargrafo"/>
    <w:link w:val="Textodecomentrio"/>
    <w:uiPriority w:val="99"/>
    <w:semiHidden/>
    <w:rsid w:val="00051DDA"/>
    <w:rPr>
      <w:sz w:val="20"/>
      <w:szCs w:val="20"/>
      <w:lang w:val="en-GB"/>
    </w:rPr>
  </w:style>
  <w:style w:type="paragraph" w:styleId="Assuntodecomentrio">
    <w:name w:val="annotation subject"/>
    <w:basedOn w:val="Textodecomentrio"/>
    <w:next w:val="Textodecomentrio"/>
    <w:link w:val="AssuntodecomentrioCarcter"/>
    <w:uiPriority w:val="99"/>
    <w:semiHidden/>
    <w:unhideWhenUsed/>
    <w:rsid w:val="00051DDA"/>
    <w:rPr>
      <w:b/>
      <w:bCs/>
    </w:rPr>
  </w:style>
  <w:style w:type="character" w:customStyle="1" w:styleId="AssuntodecomentrioCarcter">
    <w:name w:val="Assunto de comentário Carácter"/>
    <w:basedOn w:val="TextodecomentrioCarcter"/>
    <w:link w:val="Assuntodecomentrio"/>
    <w:uiPriority w:val="99"/>
    <w:semiHidden/>
    <w:rsid w:val="00051DDA"/>
    <w:rPr>
      <w:b/>
      <w:bCs/>
      <w:sz w:val="20"/>
      <w:szCs w:val="20"/>
      <w:lang w:val="en-GB"/>
    </w:rPr>
  </w:style>
  <w:style w:type="paragraph" w:styleId="PargrafodaLista">
    <w:name w:val="List Paragraph"/>
    <w:basedOn w:val="Normal"/>
    <w:uiPriority w:val="34"/>
    <w:qFormat/>
    <w:rsid w:val="00A908A3"/>
    <w:pPr>
      <w:ind w:left="720"/>
      <w:contextualSpacing/>
    </w:pPr>
  </w:style>
  <w:style w:type="paragraph" w:styleId="Cabealho">
    <w:name w:val="header"/>
    <w:basedOn w:val="Normal"/>
    <w:link w:val="CabealhoCarcter"/>
    <w:uiPriority w:val="99"/>
    <w:unhideWhenUsed/>
    <w:rsid w:val="009143A1"/>
    <w:pPr>
      <w:tabs>
        <w:tab w:val="center" w:pos="4680"/>
        <w:tab w:val="right" w:pos="9360"/>
      </w:tabs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9143A1"/>
    <w:rPr>
      <w:sz w:val="24"/>
      <w:szCs w:val="24"/>
      <w:lang w:val="en-GB"/>
    </w:rPr>
  </w:style>
  <w:style w:type="paragraph" w:styleId="Rodap">
    <w:name w:val="footer"/>
    <w:basedOn w:val="Normal"/>
    <w:link w:val="RodapCarcter"/>
    <w:uiPriority w:val="99"/>
    <w:unhideWhenUsed/>
    <w:rsid w:val="009143A1"/>
    <w:pPr>
      <w:tabs>
        <w:tab w:val="center" w:pos="4680"/>
        <w:tab w:val="right" w:pos="9360"/>
      </w:tabs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9143A1"/>
    <w:rPr>
      <w:sz w:val="24"/>
      <w:szCs w:val="24"/>
      <w:lang w:val="en-GB"/>
    </w:rPr>
  </w:style>
  <w:style w:type="paragraph" w:styleId="Textodebalo">
    <w:name w:val="Balloon Text"/>
    <w:basedOn w:val="Normal"/>
    <w:link w:val="TextodebaloCarcter"/>
    <w:uiPriority w:val="99"/>
    <w:semiHidden/>
    <w:unhideWhenUsed/>
    <w:rsid w:val="004926D2"/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4926D2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80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ae73e4c7bc7f4cd0" Type="http://schemas.microsoft.com/office/2019/09/relationships/intelligence" Target="intelligence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2</Words>
  <Characters>4657</Characters>
  <Application>Microsoft Office Word</Application>
  <DocSecurity>0</DocSecurity>
  <Lines>38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ARIPO</Company>
  <LinksUpToDate>false</LinksUpToDate>
  <CharactersWithSpaces>55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witi</dc:creator>
  <cp:lastModifiedBy>ABEL VEIGA</cp:lastModifiedBy>
  <cp:revision>2</cp:revision>
  <cp:lastPrinted>2022-04-06T17:50:00Z</cp:lastPrinted>
  <dcterms:created xsi:type="dcterms:W3CDTF">2022-04-25T13:05:00Z</dcterms:created>
  <dcterms:modified xsi:type="dcterms:W3CDTF">2022-04-25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866</vt:lpwstr>
  </property>
  <property fmtid="{D5CDD505-2E9C-101B-9397-08002B2CF9AE}" pid="3" name="grammarly_documentContext">
    <vt:lpwstr>{"goals":[],"domain":"general","emotions":[],"dialect":"american"}</vt:lpwstr>
  </property>
</Properties>
</file>